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985957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985957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985957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985957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985957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985957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985957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985957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End"/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985957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985957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985957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985957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37538EE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985957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985957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985957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bookmarkStart w:id="0" w:name="_GoBack"/>
          <w:bookmarkEnd w:id="0"/>
          <w:p w14:paraId="6FFE00F6" w14:textId="6BFB3F10" w:rsidR="00C80E1B" w:rsidRPr="003D37B9" w:rsidRDefault="00985957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985957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57FDE" w14:textId="5FEB5DBE" w:rsidR="0047621E" w:rsidRPr="006879C2" w:rsidRDefault="0055364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79604DAE">
              <wp:simplePos x="0" y="0"/>
              <wp:positionH relativeFrom="column">
                <wp:posOffset>659130</wp:posOffset>
              </wp:positionH>
              <wp:positionV relativeFrom="paragraph">
                <wp:posOffset>-634365</wp:posOffset>
              </wp:positionV>
              <wp:extent cx="809625" cy="648335"/>
              <wp:effectExtent l="0" t="0" r="28575" b="18415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9625" cy="648335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752260C" w:rsidR="0047621E" w:rsidRPr="001A2474" w:rsidRDefault="0055364B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8A9F5C" wp14:editId="5F5C9817">
                                <wp:extent cx="657225" cy="657860"/>
                                <wp:effectExtent l="0" t="0" r="9525" b="8890"/>
                                <wp:docPr id="3" name="Imag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Image 3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7698" cy="658333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6" style="position:absolute;margin-left:51.9pt;margin-top:-49.95pt;width:63.75pt;height:51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" fillcolor="#dadfea [662]" strokecolor="#b3a539 [1604]" strokeweight="1pt">
              <v:fill r:id="rId2" o:title="" color2="white [3212]" type="pattern"/>
              <v:stroke dashstyle="1 1"/>
              <v:textbox>
                <w:txbxContent>
                  <w:p w14:paraId="55FACB31" w14:textId="7752260C" w:rsidR="0047621E" w:rsidRPr="001A2474" w:rsidRDefault="0055364B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58A9F5C" wp14:editId="5F5C9817">
                          <wp:extent cx="657225" cy="657860"/>
                          <wp:effectExtent l="0" t="0" r="9525" b="8890"/>
                          <wp:docPr id="3" name="Imag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Image 3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7698" cy="65833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5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02E6FCE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5364B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5662C"/>
    <w:rsid w:val="00964370"/>
    <w:rsid w:val="009675E6"/>
    <w:rsid w:val="009700D4"/>
    <w:rsid w:val="0097143E"/>
    <w:rsid w:val="00977789"/>
    <w:rsid w:val="00985957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130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0.png"/><Relationship Id="rId2" Type="http://schemas.openxmlformats.org/officeDocument/2006/relationships/image" Target="media/image5.gif"/><Relationship Id="rId1" Type="http://schemas.openxmlformats.org/officeDocument/2006/relationships/image" Target="media/image4.png"/><Relationship Id="rId6" Type="http://schemas.openxmlformats.org/officeDocument/2006/relationships/image" Target="media/image6.jpg"/><Relationship Id="rId5" Type="http://schemas.openxmlformats.org/officeDocument/2006/relationships/image" Target="media/image50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6c05727-aa75-4e4a-9b5f-8a80a1165891"/>
    <ds:schemaRef ds:uri="http://schemas.microsoft.com/office/2006/documentManagement/types"/>
    <ds:schemaRef ds:uri="71af3243-3dd4-4a8d-8c0d-dd76da1f02a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99327B-47AC-4911-AC0B-30EFF9DAE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72</Words>
  <Characters>5348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09T11:24:00Z</dcterms:created>
  <dcterms:modified xsi:type="dcterms:W3CDTF">2024-10-1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